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0AD5974A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bookmarkStart w:id="0" w:name="_Hlk9789439"/>
      <w:bookmarkEnd w:id="0"/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05806DEF" w:rsidR="00FB3E37" w:rsidRPr="00E12C17" w:rsidRDefault="00A51424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FA1F3E">
        <w:rPr>
          <w:spacing w:val="40"/>
          <w:kern w:val="32"/>
          <w:sz w:val="28"/>
          <w:szCs w:val="36"/>
        </w:rPr>
        <w:t>Programovací jazyky a překladače</w:t>
      </w:r>
    </w:p>
    <w:p w14:paraId="2F40FE0E" w14:textId="7CD10F33" w:rsidR="00E25D13" w:rsidRPr="008E5EE7" w:rsidRDefault="00FA1F3E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 w:rsidRPr="00FA1F3E">
        <w:rPr>
          <w:b/>
          <w:sz w:val="36"/>
          <w:szCs w:val="36"/>
        </w:rPr>
        <w:t>Překladač z jazyka daného gramatikou do mezikódu ve formě čtveřic</w:t>
      </w:r>
      <w:r w:rsidR="00E25D13">
        <w:rPr>
          <w:b/>
          <w:spacing w:val="40"/>
          <w:kern w:val="32"/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semestrální</w:t>
      </w:r>
      <w:r w:rsidR="00E25D13" w:rsidRPr="00E25D13">
        <w:rPr>
          <w:spacing w:val="40"/>
          <w:kern w:val="32"/>
          <w:sz w:val="32"/>
          <w:szCs w:val="36"/>
        </w:rPr>
        <w:t xml:space="preserve"> </w:t>
      </w:r>
      <w:r w:rsidR="00E25D13" w:rsidRPr="00E25D13">
        <w:rPr>
          <w:spacing w:val="40"/>
          <w:kern w:val="32"/>
          <w:sz w:val="28"/>
          <w:szCs w:val="36"/>
        </w:rPr>
        <w:t>práce</w:t>
      </w:r>
    </w:p>
    <w:p w14:paraId="0CCDBCD9" w14:textId="0ECDBC92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5FABA54B" w14:textId="5C765195" w:rsidR="00E7140C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93458" w:history="1">
        <w:r w:rsidR="00E7140C" w:rsidRPr="00D12CCE">
          <w:rPr>
            <w:rStyle w:val="Hypertextovodkaz"/>
            <w:noProof/>
          </w:rPr>
          <w:t>Zadání</w:t>
        </w:r>
        <w:r w:rsidR="00E7140C">
          <w:rPr>
            <w:noProof/>
            <w:webHidden/>
          </w:rPr>
          <w:tab/>
        </w:r>
        <w:r w:rsidR="00E7140C">
          <w:rPr>
            <w:noProof/>
            <w:webHidden/>
          </w:rPr>
          <w:fldChar w:fldCharType="begin"/>
        </w:r>
        <w:r w:rsidR="00E7140C">
          <w:rPr>
            <w:noProof/>
            <w:webHidden/>
          </w:rPr>
          <w:instrText xml:space="preserve"> PAGEREF _Toc9793458 \h </w:instrText>
        </w:r>
        <w:r w:rsidR="00E7140C">
          <w:rPr>
            <w:noProof/>
            <w:webHidden/>
          </w:rPr>
        </w:r>
        <w:r w:rsidR="00E7140C">
          <w:rPr>
            <w:noProof/>
            <w:webHidden/>
          </w:rPr>
          <w:fldChar w:fldCharType="separate"/>
        </w:r>
        <w:r w:rsidR="00E7140C">
          <w:rPr>
            <w:noProof/>
            <w:webHidden/>
          </w:rPr>
          <w:t>3</w:t>
        </w:r>
        <w:r w:rsidR="00E7140C">
          <w:rPr>
            <w:noProof/>
            <w:webHidden/>
          </w:rPr>
          <w:fldChar w:fldCharType="end"/>
        </w:r>
      </w:hyperlink>
    </w:p>
    <w:p w14:paraId="56F10516" w14:textId="68E65C61" w:rsidR="00E7140C" w:rsidRDefault="00E7140C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59" w:history="1">
        <w:r w:rsidRPr="00D12CCE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12CCE">
          <w:rPr>
            <w:rStyle w:val="Hypertextovodkaz"/>
            <w:noProof/>
          </w:rPr>
          <w:t>Analýza problé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75D0AD6" w14:textId="01C62DC6" w:rsidR="00E7140C" w:rsidRDefault="00E7140C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0" w:history="1">
        <w:r w:rsidRPr="00D12CCE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12CCE">
          <w:rPr>
            <w:rStyle w:val="Hypertextovodkaz"/>
            <w:noProof/>
          </w:rPr>
          <w:t>Teoretický a technický 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7759885" w14:textId="4E58905F" w:rsidR="00E7140C" w:rsidRDefault="00E7140C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1" w:history="1">
        <w:r w:rsidRPr="00D12CCE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12CCE">
          <w:rPr>
            <w:rStyle w:val="Hypertextovodkaz"/>
            <w:noProof/>
          </w:rPr>
          <w:t>L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5690BFF" w14:textId="1A513911" w:rsidR="00E7140C" w:rsidRDefault="00E7140C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2" w:history="1">
        <w:r w:rsidRPr="00D12CCE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12CCE">
          <w:rPr>
            <w:rStyle w:val="Hypertextovodkaz"/>
            <w:noProof/>
          </w:rPr>
          <w:t>Yac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9FDFBC5" w14:textId="4E8A7121" w:rsidR="00E7140C" w:rsidRDefault="00E7140C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3" w:history="1">
        <w:r w:rsidRPr="00D12CCE">
          <w:rPr>
            <w:rStyle w:val="Hypertextovodkaz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12CCE">
          <w:rPr>
            <w:rStyle w:val="Hypertextovodkaz"/>
            <w:noProof/>
          </w:rPr>
          <w:t>Make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FB08F02" w14:textId="5D96428C" w:rsidR="00E7140C" w:rsidRDefault="00E7140C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4" w:history="1">
        <w:r w:rsidRPr="00D12CCE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12CCE">
          <w:rPr>
            <w:rStyle w:val="Hypertextovodkaz"/>
            <w:noProof/>
          </w:rPr>
          <w:t>Tes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36AFC6C" w14:textId="47A4343E" w:rsidR="00E7140C" w:rsidRDefault="00E7140C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5" w:history="1">
        <w:r w:rsidRPr="00D12CCE">
          <w:rPr>
            <w:rStyle w:val="Hypertextovodkaz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D12CCE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BD9B1B4" w14:textId="28DDCA6E" w:rsidR="00975A56" w:rsidRDefault="006576AB" w:rsidP="00C14817">
      <w:pPr>
        <w:pStyle w:val="Nzev"/>
      </w:pPr>
      <w:r>
        <w:fldChar w:fldCharType="end"/>
      </w:r>
      <w:bookmarkStart w:id="1" w:name="_Toc342837153"/>
      <w:r w:rsidR="00975A56" w:rsidRPr="00BF4A0B">
        <w:t xml:space="preserve">Seznam </w:t>
      </w:r>
      <w:r w:rsidR="00975A56">
        <w:t>obrázků</w:t>
      </w:r>
      <w:bookmarkEnd w:id="1"/>
    </w:p>
    <w:p w14:paraId="37A53A0C" w14:textId="5AD88E3A" w:rsidR="00E7140C" w:rsidRDefault="00B70ED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Obrázek" </w:instrText>
      </w:r>
      <w:r>
        <w:rPr>
          <w:b/>
          <w:bCs/>
          <w:noProof/>
        </w:rPr>
        <w:fldChar w:fldCharType="separate"/>
      </w:r>
      <w:hyperlink w:anchor="_Toc9793466" w:history="1">
        <w:r w:rsidR="00E7140C" w:rsidRPr="00706F21">
          <w:rPr>
            <w:rStyle w:val="Hypertextovodkaz"/>
            <w:noProof/>
          </w:rPr>
          <w:t>Obrázek 1 - Gramatika (zdroj: zadání semestrální práce)</w:t>
        </w:r>
        <w:r w:rsidR="00E7140C">
          <w:rPr>
            <w:noProof/>
            <w:webHidden/>
          </w:rPr>
          <w:tab/>
        </w:r>
        <w:r w:rsidR="00E7140C">
          <w:rPr>
            <w:noProof/>
            <w:webHidden/>
          </w:rPr>
          <w:fldChar w:fldCharType="begin"/>
        </w:r>
        <w:r w:rsidR="00E7140C">
          <w:rPr>
            <w:noProof/>
            <w:webHidden/>
          </w:rPr>
          <w:instrText xml:space="preserve"> PAGEREF _Toc9793466 \h </w:instrText>
        </w:r>
        <w:r w:rsidR="00E7140C">
          <w:rPr>
            <w:noProof/>
            <w:webHidden/>
          </w:rPr>
        </w:r>
        <w:r w:rsidR="00E7140C">
          <w:rPr>
            <w:noProof/>
            <w:webHidden/>
          </w:rPr>
          <w:fldChar w:fldCharType="separate"/>
        </w:r>
        <w:r w:rsidR="00E7140C">
          <w:rPr>
            <w:noProof/>
            <w:webHidden/>
          </w:rPr>
          <w:t>3</w:t>
        </w:r>
        <w:r w:rsidR="00E7140C">
          <w:rPr>
            <w:noProof/>
            <w:webHidden/>
          </w:rPr>
          <w:fldChar w:fldCharType="end"/>
        </w:r>
      </w:hyperlink>
    </w:p>
    <w:p w14:paraId="58B0BB58" w14:textId="1A25F645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7" w:history="1">
        <w:r w:rsidRPr="00706F21">
          <w:rPr>
            <w:rStyle w:val="Hypertextovodkaz"/>
            <w:noProof/>
          </w:rPr>
          <w:t>Obrázek 2 - Lexikální analýza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F1008C5" w14:textId="06BBA77E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8" w:history="1">
        <w:r w:rsidRPr="00706F21">
          <w:rPr>
            <w:rStyle w:val="Hypertextovodkaz"/>
            <w:noProof/>
          </w:rPr>
          <w:t>Obrázek 3 - Ukázka ze souboru sp.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52D3352" w14:textId="54DB83EF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69" w:history="1">
        <w:r w:rsidRPr="00706F21">
          <w:rPr>
            <w:rStyle w:val="Hypertextovodkaz"/>
            <w:noProof/>
          </w:rPr>
          <w:t>Obrázek 4 - Práce s parametr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16D51C" w14:textId="1DC1FBBB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0" w:history="1">
        <w:r w:rsidRPr="00706F21">
          <w:rPr>
            <w:rStyle w:val="Hypertextovodkaz"/>
            <w:noProof/>
          </w:rPr>
          <w:t>Obrázek 5 - Výpis čtveřic s pozicemi a symbo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0FA8AFC" w14:textId="139CBE92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1" w:history="1">
        <w:r w:rsidRPr="00706F21">
          <w:rPr>
            <w:rStyle w:val="Hypertextovodkaz"/>
            <w:noProof/>
          </w:rPr>
          <w:t>Obrázek 6 - Makefile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6B2AA08" w14:textId="58F6002D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2" w:history="1">
        <w:r w:rsidRPr="00706F21">
          <w:rPr>
            <w:rStyle w:val="Hypertextovodkaz"/>
            <w:noProof/>
          </w:rPr>
          <w:t>Obrázek 7 - Výpis nápověd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F31CF7E" w14:textId="64393B50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3" w:history="1">
        <w:r w:rsidRPr="00706F21">
          <w:rPr>
            <w:rStyle w:val="Hypertextovodkaz"/>
            <w:noProof/>
          </w:rPr>
          <w:t>Obrázek 8 - Testovací soubor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4F205C4" w14:textId="0A462CAF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4" w:history="1">
        <w:r w:rsidRPr="00706F21">
          <w:rPr>
            <w:rStyle w:val="Hypertextovodkaz"/>
            <w:noProof/>
          </w:rPr>
          <w:t>Obrázek 9 - Test č.1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3D406C0" w14:textId="7AD98458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5" w:history="1">
        <w:r w:rsidRPr="00706F21">
          <w:rPr>
            <w:rStyle w:val="Hypertextovodkaz"/>
            <w:noProof/>
          </w:rPr>
          <w:t>Obrázek 10 - Testovací soubor 2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8139F5C" w14:textId="74E84C2B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6" w:history="1">
        <w:r w:rsidRPr="00706F21">
          <w:rPr>
            <w:rStyle w:val="Hypertextovodkaz"/>
            <w:noProof/>
          </w:rPr>
          <w:t>Obrázek 11 - Test č.2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3D55B53" w14:textId="39E26B74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7" w:history="1">
        <w:r w:rsidRPr="00706F21">
          <w:rPr>
            <w:rStyle w:val="Hypertextovodkaz"/>
            <w:noProof/>
          </w:rPr>
          <w:t>Obrázek 12 - Test 2 základní trasov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B1D3CE5" w14:textId="2214EBAF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8" w:history="1">
        <w:r w:rsidRPr="00706F21">
          <w:rPr>
            <w:rStyle w:val="Hypertextovodkaz"/>
            <w:noProof/>
          </w:rPr>
          <w:t>Obrázek 13 - Testovací soubor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BB5EA71" w14:textId="5B3C9D10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79" w:history="1">
        <w:r w:rsidRPr="00706F21">
          <w:rPr>
            <w:rStyle w:val="Hypertextovodkaz"/>
            <w:noProof/>
          </w:rPr>
          <w:t>Obrázek 14 - Úplné trasování testu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CEFD54F" w14:textId="6B6A51FB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80" w:history="1">
        <w:r w:rsidRPr="00706F21">
          <w:rPr>
            <w:rStyle w:val="Hypertextovodkaz"/>
            <w:noProof/>
          </w:rPr>
          <w:t>Obrázek 15 - Test č. 3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28476A2" w14:textId="6433F0AE" w:rsidR="00975A56" w:rsidRDefault="00B70ED2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F09EA9E" w14:textId="77777777" w:rsidR="003106CD" w:rsidRPr="00BF4A0B" w:rsidRDefault="003106CD" w:rsidP="003106CD">
      <w:pPr>
        <w:pStyle w:val="Nzev"/>
      </w:pPr>
      <w:r w:rsidRPr="00BF4A0B">
        <w:t xml:space="preserve">Seznam </w:t>
      </w:r>
      <w:r>
        <w:t>tabulek</w:t>
      </w:r>
    </w:p>
    <w:p w14:paraId="27C75DB7" w14:textId="5A31683E" w:rsidR="00E7140C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9793481" w:history="1">
        <w:r w:rsidR="00E7140C" w:rsidRPr="00BA2F82">
          <w:rPr>
            <w:rStyle w:val="Hypertextovodkaz"/>
            <w:noProof/>
          </w:rPr>
          <w:t>Tabulka 1 - Syntaxe a sémantika (zdroj: zadání semestrální práce)</w:t>
        </w:r>
        <w:r w:rsidR="00E7140C">
          <w:rPr>
            <w:noProof/>
            <w:webHidden/>
          </w:rPr>
          <w:tab/>
        </w:r>
        <w:r w:rsidR="00E7140C">
          <w:rPr>
            <w:noProof/>
            <w:webHidden/>
          </w:rPr>
          <w:fldChar w:fldCharType="begin"/>
        </w:r>
        <w:r w:rsidR="00E7140C">
          <w:rPr>
            <w:noProof/>
            <w:webHidden/>
          </w:rPr>
          <w:instrText xml:space="preserve"> PAGEREF _Toc9793481 \h </w:instrText>
        </w:r>
        <w:r w:rsidR="00E7140C">
          <w:rPr>
            <w:noProof/>
            <w:webHidden/>
          </w:rPr>
        </w:r>
        <w:r w:rsidR="00E7140C">
          <w:rPr>
            <w:noProof/>
            <w:webHidden/>
          </w:rPr>
          <w:fldChar w:fldCharType="separate"/>
        </w:r>
        <w:r w:rsidR="00E7140C">
          <w:rPr>
            <w:noProof/>
            <w:webHidden/>
          </w:rPr>
          <w:t>3</w:t>
        </w:r>
        <w:r w:rsidR="00E7140C">
          <w:rPr>
            <w:noProof/>
            <w:webHidden/>
          </w:rPr>
          <w:fldChar w:fldCharType="end"/>
        </w:r>
      </w:hyperlink>
    </w:p>
    <w:p w14:paraId="2662FBD7" w14:textId="095903E0" w:rsidR="00E7140C" w:rsidRDefault="00E7140C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3482" w:history="1">
        <w:r w:rsidRPr="00BA2F82">
          <w:rPr>
            <w:rStyle w:val="Hypertextovodkaz"/>
            <w:noProof/>
          </w:rPr>
          <w:t>Tabulka 2 - Parametry (zdroj: zadání semestrální prá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3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2EF9F66" w14:textId="7C7B7869" w:rsidR="003106CD" w:rsidRDefault="003106CD" w:rsidP="003106CD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2" w:name="_Toc342837154"/>
      <w:r w:rsidRPr="00BF4A0B">
        <w:t xml:space="preserve">Seznam </w:t>
      </w:r>
      <w:r>
        <w:t>použitých zkratek</w:t>
      </w:r>
      <w:bookmarkEnd w:id="2"/>
    </w:p>
    <w:p w14:paraId="1EBDB925" w14:textId="30323A32" w:rsidR="00DA1DD6" w:rsidRPr="00FA1F3E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  <w:lang w:val="en-US"/>
        </w:rPr>
      </w:pP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YACC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ab/>
        <w:t>Yet another compiler compiler</w:t>
      </w: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3" w:name="_Toc9793458"/>
      <w:r>
        <w:lastRenderedPageBreak/>
        <w:t>Z</w:t>
      </w:r>
      <w:r w:rsidR="00B843C9">
        <w:t>adání</w:t>
      </w:r>
      <w:bookmarkEnd w:id="3"/>
    </w:p>
    <w:p w14:paraId="3A70925C" w14:textId="77777777" w:rsidR="00FA1F3E" w:rsidRDefault="00FA1F3E" w:rsidP="00FA1F3E">
      <w:pPr>
        <w:pStyle w:val="Zkladntext"/>
      </w:pPr>
      <w:r w:rsidRPr="00B7628A">
        <w:t>Navrhněte, vytvořte, otestujte a zdokumentujte překladač programovacího jazyka, generovaného následující gramatikou:</w:t>
      </w:r>
    </w:p>
    <w:p w14:paraId="0BABB98D" w14:textId="77777777" w:rsidR="00FA1F3E" w:rsidRDefault="00FA1F3E" w:rsidP="00FA1F3E"/>
    <w:p w14:paraId="108A007E" w14:textId="77777777" w:rsidR="00227DCD" w:rsidRDefault="00FA1F3E" w:rsidP="00227DCD">
      <w:pPr>
        <w:keepNext/>
        <w:jc w:val="center"/>
      </w:pPr>
      <w:r w:rsidRPr="00B7628A">
        <w:rPr>
          <w:noProof/>
        </w:rPr>
        <w:drawing>
          <wp:inline distT="0" distB="0" distL="0" distR="0" wp14:anchorId="06606DDF" wp14:editId="3C63C4FA">
            <wp:extent cx="5037257" cy="299492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1FCD" w14:textId="240D0D1F" w:rsidR="00FA1F3E" w:rsidRDefault="00227DCD" w:rsidP="00227DCD">
      <w:pPr>
        <w:pStyle w:val="Titulek"/>
        <w:jc w:val="center"/>
      </w:pPr>
      <w:bookmarkStart w:id="4" w:name="_Toc9793466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 w:rsidR="008F786C">
        <w:rPr>
          <w:noProof/>
        </w:rPr>
        <w:t>1</w:t>
      </w:r>
      <w:r w:rsidR="00A51424">
        <w:rPr>
          <w:noProof/>
        </w:rPr>
        <w:fldChar w:fldCharType="end"/>
      </w:r>
      <w:r>
        <w:t xml:space="preserve"> - Gramatika (zdroj: zadání semestrální práce)</w:t>
      </w:r>
      <w:bookmarkEnd w:id="4"/>
    </w:p>
    <w:p w14:paraId="77A2E38C" w14:textId="20ED6D93" w:rsidR="00FA1F3E" w:rsidRDefault="00FA1F3E" w:rsidP="00FA1F3E">
      <w:pPr>
        <w:pStyle w:val="Zkladntext"/>
      </w:pPr>
      <w:r w:rsidRPr="00B7628A">
        <w:t>a generujícího intermediální kód (mezikód) ve formě čtveřic (</w:t>
      </w:r>
      <w:r w:rsidRPr="00FA1F3E">
        <w:rPr>
          <w:lang w:val="en-US"/>
        </w:rPr>
        <w:t>quadruples</w:t>
      </w:r>
      <w:r w:rsidRPr="00B7628A">
        <w:t>) s</w:t>
      </w:r>
      <w:r>
        <w:t> </w:t>
      </w:r>
      <w:r w:rsidRPr="00B7628A">
        <w:t>tímto</w:t>
      </w:r>
      <w:r>
        <w:t xml:space="preserve"> </w:t>
      </w:r>
      <w:r w:rsidRPr="00B7628A">
        <w:t xml:space="preserve">obecným formátem:  </w:t>
      </w:r>
    </w:p>
    <w:p w14:paraId="3F00572A" w14:textId="77777777" w:rsidR="00FA1F3E" w:rsidRDefault="00FA1F3E" w:rsidP="00FA1F3E">
      <w:pPr>
        <w:pStyle w:val="Zkladntext"/>
      </w:pPr>
      <w:r w:rsidRPr="00B7628A">
        <w:rPr>
          <w:noProof/>
        </w:rPr>
        <w:drawing>
          <wp:inline distT="0" distB="0" distL="0" distR="0" wp14:anchorId="5A8870CD" wp14:editId="3F5C5B57">
            <wp:extent cx="2804403" cy="335309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AFEA" w14:textId="77777777" w:rsidR="00FA1F3E" w:rsidRPr="00B7628A" w:rsidRDefault="00FA1F3E" w:rsidP="00FA1F3E">
      <w:pPr>
        <w:pStyle w:val="Zkladntext"/>
      </w:pPr>
      <w:r w:rsidRPr="00B7628A">
        <w:t xml:space="preserve">a následující syntaxí a sémantikou: </w:t>
      </w:r>
    </w:p>
    <w:p w14:paraId="66956CB0" w14:textId="77777777" w:rsidR="00FA1F3E" w:rsidRDefault="00FA1F3E" w:rsidP="00FA1F3E">
      <w:pPr>
        <w:jc w:val="center"/>
      </w:pPr>
    </w:p>
    <w:p w14:paraId="05F47F03" w14:textId="6FFB2457" w:rsidR="00227DCD" w:rsidRDefault="00227DCD" w:rsidP="00227DCD">
      <w:pPr>
        <w:pStyle w:val="Titulek"/>
        <w:keepNext/>
        <w:jc w:val="center"/>
      </w:pPr>
      <w:bookmarkStart w:id="5" w:name="_Toc9793481"/>
      <w:r>
        <w:t xml:space="preserve">Tabulka </w:t>
      </w:r>
      <w:r w:rsidR="00A51424">
        <w:fldChar w:fldCharType="begin"/>
      </w:r>
      <w:r w:rsidR="00A51424">
        <w:instrText xml:space="preserve"> SEQ Tabulka \* ARABIC </w:instrText>
      </w:r>
      <w:r w:rsidR="00A51424">
        <w:fldChar w:fldCharType="separate"/>
      </w:r>
      <w:r>
        <w:rPr>
          <w:noProof/>
        </w:rPr>
        <w:t>1</w:t>
      </w:r>
      <w:r w:rsidR="00A51424">
        <w:rPr>
          <w:noProof/>
        </w:rPr>
        <w:fldChar w:fldCharType="end"/>
      </w:r>
      <w:r>
        <w:t xml:space="preserve"> - Syntaxe a sémantika </w:t>
      </w:r>
      <w:r w:rsidRPr="00FC7EE8">
        <w:t>(zdroj: zadání semestrální práce)</w:t>
      </w:r>
      <w:bookmarkEnd w:id="5"/>
    </w:p>
    <w:p w14:paraId="0D777D1F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5528DD8A" wp14:editId="1BC7D52C">
            <wp:extent cx="5760720" cy="156527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C07D84B" w14:textId="77777777" w:rsidR="00FA1F3E" w:rsidRDefault="00FA1F3E" w:rsidP="00FA1F3E">
      <w:pPr>
        <w:rPr>
          <w:b/>
        </w:rPr>
      </w:pPr>
      <w:r w:rsidRPr="00B7628A">
        <w:rPr>
          <w:b/>
        </w:rPr>
        <w:t>Poznámky ke specifikaci jazyka a způsobu implementace</w:t>
      </w:r>
      <w:r>
        <w:rPr>
          <w:b/>
        </w:rPr>
        <w:t>:</w:t>
      </w:r>
    </w:p>
    <w:p w14:paraId="14017A68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šechny „neviditelné“ mezery (</w:t>
      </w:r>
      <w:r w:rsidRPr="00FA1F3E">
        <w:rPr>
          <w:lang w:val="en-US"/>
        </w:rPr>
        <w:t>white spaces</w:t>
      </w:r>
      <w:r w:rsidRPr="00B7628A">
        <w:t>) jsou ignorovány</w:t>
      </w:r>
    </w:p>
    <w:p w14:paraId="17C1B45C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lastRenderedPageBreak/>
        <w:t xml:space="preserve">Jazyk povoluje samostatně stojící celořádkové komentáře, předznamenané středníkem: </w:t>
      </w:r>
    </w:p>
    <w:p w14:paraId="5AD9BF11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Kód 1 </w:t>
      </w:r>
    </w:p>
    <w:p w14:paraId="6CB5D504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; Toto je příklad komentáře </w:t>
      </w:r>
    </w:p>
    <w:p w14:paraId="52DDF782" w14:textId="34F41200" w:rsidR="00FA1F3E" w:rsidRDefault="00FA1F3E" w:rsidP="00FA1F3E">
      <w:pPr>
        <w:pStyle w:val="Zkladntext"/>
        <w:spacing w:line="240" w:lineRule="auto"/>
        <w:ind w:firstLine="360"/>
      </w:pPr>
      <w:r w:rsidRPr="00B7628A">
        <w:t>Kód</w:t>
      </w:r>
      <w:r>
        <w:t xml:space="preserve"> </w:t>
      </w:r>
      <w:r w:rsidRPr="00B7628A">
        <w:t>2</w:t>
      </w:r>
    </w:p>
    <w:p w14:paraId="12636770" w14:textId="77777777" w:rsidR="00FA1F3E" w:rsidRDefault="00FA1F3E" w:rsidP="00FA1F3E">
      <w:pPr>
        <w:pStyle w:val="Zkladntext"/>
        <w:spacing w:line="240" w:lineRule="auto"/>
        <w:ind w:firstLine="360"/>
      </w:pPr>
    </w:p>
    <w:p w14:paraId="1D58052E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ýsledný překladač bude realizován pomocí standardních generátorů (např. typu lex a yacc) ve formě dvou souborů, lexikálního a syntaktického analyzátoru. Překlad projektu zajistěte prostřednictvím utility make. Ke zdrojovým kódům dodejte nejméně 3 testovací příklady.</w:t>
      </w:r>
    </w:p>
    <w:p w14:paraId="54CB64D7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Překladač pracuje se standardním vstupem a výstupem (stdin, stdout)</w:t>
      </w:r>
    </w:p>
    <w:p w14:paraId="19E86F9D" w14:textId="2CE2D212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Zajistěte, aby překladač po nalezení jakékoli syntaktické chyby nepřerušil svoji práci, ale zpracoval i zbytek vstupního kódu. Na konci vypíše, pokud možno co nevýstižnější informaci o chybách, které se v průběhu překladu vyskytly.</w:t>
      </w:r>
    </w:p>
    <w:p w14:paraId="050E95E8" w14:textId="77777777" w:rsidR="00FA1F3E" w:rsidRPr="00B7628A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Spustitelný soubor, realizující Váš překladač, bude v závislosti na parametrech příkazového řádku pracovat v následujících režimech: </w:t>
      </w:r>
    </w:p>
    <w:p w14:paraId="1B999DC8" w14:textId="77777777" w:rsidR="00FA1F3E" w:rsidRDefault="00FA1F3E" w:rsidP="00FA1F3E"/>
    <w:p w14:paraId="34C492A6" w14:textId="4280F5F9" w:rsidR="00227DCD" w:rsidRDefault="00227DCD" w:rsidP="00227DCD">
      <w:pPr>
        <w:pStyle w:val="Titulek"/>
        <w:keepNext/>
      </w:pPr>
      <w:bookmarkStart w:id="6" w:name="_Toc9793482"/>
      <w:r>
        <w:t xml:space="preserve">Tabulka </w:t>
      </w:r>
      <w:r w:rsidR="00A51424">
        <w:fldChar w:fldCharType="begin"/>
      </w:r>
      <w:r w:rsidR="00A51424">
        <w:instrText xml:space="preserve"> SEQ Tabulka \* ARABIC </w:instrText>
      </w:r>
      <w:r w:rsidR="00A51424">
        <w:fldChar w:fldCharType="separate"/>
      </w:r>
      <w:r>
        <w:rPr>
          <w:noProof/>
        </w:rPr>
        <w:t>2</w:t>
      </w:r>
      <w:r w:rsidR="00A51424">
        <w:rPr>
          <w:noProof/>
        </w:rPr>
        <w:fldChar w:fldCharType="end"/>
      </w:r>
      <w:r>
        <w:t xml:space="preserve"> - Parametry </w:t>
      </w:r>
      <w:r w:rsidRPr="00D71BB7">
        <w:t>(zdroj: zadání semestrální práce)</w:t>
      </w:r>
      <w:bookmarkEnd w:id="6"/>
    </w:p>
    <w:p w14:paraId="6F46B37B" w14:textId="77777777" w:rsidR="00FA1F3E" w:rsidRPr="00B7628A" w:rsidRDefault="00FA1F3E" w:rsidP="00FA1F3E">
      <w:r w:rsidRPr="00B7628A">
        <w:rPr>
          <w:noProof/>
        </w:rPr>
        <w:drawing>
          <wp:inline distT="0" distB="0" distL="0" distR="0" wp14:anchorId="5C49AAE3" wp14:editId="112D9F42">
            <wp:extent cx="5760720" cy="2692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143F" w14:textId="39722DF1" w:rsidR="006576AB" w:rsidRDefault="006576AB">
      <w:r>
        <w:br w:type="page"/>
      </w:r>
    </w:p>
    <w:p w14:paraId="060622DC" w14:textId="355D1602" w:rsidR="00B843C9" w:rsidRDefault="00FA1F3E" w:rsidP="00B843C9">
      <w:pPr>
        <w:pStyle w:val="Nadpis1"/>
      </w:pPr>
      <w:bookmarkStart w:id="7" w:name="_Toc9793459"/>
      <w:r w:rsidRPr="00FA1F3E">
        <w:lastRenderedPageBreak/>
        <w:t>Analýza</w:t>
      </w:r>
      <w:r>
        <w:t xml:space="preserve"> problému</w:t>
      </w:r>
      <w:bookmarkEnd w:id="7"/>
    </w:p>
    <w:p w14:paraId="4F221594" w14:textId="685A067B" w:rsidR="00FA1F3E" w:rsidRDefault="00B70ED2" w:rsidP="00B70ED2">
      <w:pPr>
        <w:pStyle w:val="Zkladntext"/>
      </w:pPr>
      <w:r>
        <w:t xml:space="preserve">Hlavním krokem k analýze je rozvrhnout tokeny potřebné v gramatice. V zadání jsou zvýrazněné a jsou to slova </w:t>
      </w:r>
      <w:r w:rsidRPr="00B70ED2">
        <w:rPr>
          <w:i/>
        </w:rPr>
        <w:t xml:space="preserve">program, </w:t>
      </w:r>
      <w:r w:rsidRPr="00A63756">
        <w:rPr>
          <w:i/>
          <w:lang w:val="en-US"/>
        </w:rPr>
        <w:t>begin</w:t>
      </w:r>
      <w:r w:rsidRPr="00B70ED2">
        <w:rPr>
          <w:i/>
        </w:rPr>
        <w:t xml:space="preserve">, end, </w:t>
      </w:r>
      <w:r w:rsidRPr="00A63756">
        <w:rPr>
          <w:i/>
          <w:lang w:val="en-US"/>
        </w:rPr>
        <w:t>if</w:t>
      </w:r>
      <w:r w:rsidRPr="00B70ED2">
        <w:rPr>
          <w:i/>
        </w:rPr>
        <w:t xml:space="preserve">, </w:t>
      </w:r>
      <w:r w:rsidRPr="00A63756">
        <w:rPr>
          <w:i/>
          <w:lang w:val="en-US"/>
        </w:rPr>
        <w:t>then</w:t>
      </w:r>
      <w:r w:rsidRPr="00B70ED2">
        <w:rPr>
          <w:i/>
        </w:rPr>
        <w:t>, and</w:t>
      </w:r>
      <w:r>
        <w:t xml:space="preserve"> a symboly </w:t>
      </w:r>
      <w:r w:rsidRPr="00B70ED2">
        <w:rPr>
          <w:i/>
        </w:rPr>
        <w:t>„;“</w:t>
      </w:r>
      <w:r>
        <w:t xml:space="preserve"> pro zaznačení komentáře, </w:t>
      </w:r>
      <w:r w:rsidRPr="00B70ED2">
        <w:rPr>
          <w:i/>
        </w:rPr>
        <w:t>„.“</w:t>
      </w:r>
      <w:r>
        <w:t xml:space="preserve"> pro označení konce programu, </w:t>
      </w:r>
      <w:r w:rsidRPr="00B70ED2">
        <w:rPr>
          <w:i/>
        </w:rPr>
        <w:t>„+“</w:t>
      </w:r>
      <w:r>
        <w:t xml:space="preserve"> ke sčítání dvou </w:t>
      </w:r>
      <w:r w:rsidRPr="00A63756">
        <w:rPr>
          <w:lang w:val="en-US"/>
        </w:rPr>
        <w:t>expression</w:t>
      </w:r>
      <w:r>
        <w:t xml:space="preserve"> a přiřazení pomocí </w:t>
      </w:r>
      <w:r w:rsidRPr="00B70ED2">
        <w:rPr>
          <w:i/>
        </w:rPr>
        <w:t>„:=“</w:t>
      </w:r>
      <w:r w:rsidR="00A63756">
        <w:t>. Dále lze zadat libovolnou proměnnou značenou v </w:t>
      </w:r>
      <w:r w:rsidR="00A63756" w:rsidRPr="00B82FCB">
        <w:rPr>
          <w:i/>
        </w:rPr>
        <w:t>ID</w:t>
      </w:r>
      <w:r w:rsidR="00A63756">
        <w:t xml:space="preserve"> anebo numerické hodnoty značené </w:t>
      </w:r>
      <w:r w:rsidR="00A63756" w:rsidRPr="00B82FCB">
        <w:rPr>
          <w:i/>
        </w:rPr>
        <w:t>NUM</w:t>
      </w:r>
      <w:r w:rsidR="00A63756">
        <w:t>. Tyto tokeny jsou vytvořeny v lexikální analýze.</w:t>
      </w:r>
    </w:p>
    <w:p w14:paraId="49DE1F06" w14:textId="2B9DA6E2" w:rsidR="009915B2" w:rsidRDefault="00A63756" w:rsidP="00B70ED2">
      <w:pPr>
        <w:pStyle w:val="Zkladntext"/>
      </w:pPr>
      <w:r>
        <w:t xml:space="preserve">Pro syntaktickou analýzu lze využít zadanou gramatiku, kde </w:t>
      </w:r>
      <w:r w:rsidR="009915B2">
        <w:t>jsou zvolené</w:t>
      </w:r>
      <w:r>
        <w:t xml:space="preserve"> neterminály </w:t>
      </w:r>
      <w:r w:rsidRPr="00A63756">
        <w:rPr>
          <w:i/>
        </w:rPr>
        <w:t>PROG</w:t>
      </w:r>
      <w:r>
        <w:t xml:space="preserve">, </w:t>
      </w:r>
      <w:r w:rsidRPr="00A63756">
        <w:rPr>
          <w:i/>
        </w:rPr>
        <w:t>BLOCK</w:t>
      </w:r>
      <w:r>
        <w:t xml:space="preserve">, </w:t>
      </w:r>
      <w:bookmarkStart w:id="8" w:name="_GoBack"/>
      <w:bookmarkEnd w:id="8"/>
      <w:r w:rsidRPr="00A63756">
        <w:rPr>
          <w:i/>
        </w:rPr>
        <w:t>LIST</w:t>
      </w:r>
      <w:r>
        <w:t xml:space="preserve">, </w:t>
      </w:r>
      <w:r w:rsidRPr="00A63756">
        <w:rPr>
          <w:i/>
        </w:rPr>
        <w:t>STMT</w:t>
      </w:r>
      <w:r>
        <w:t xml:space="preserve">, </w:t>
      </w:r>
      <w:r w:rsidR="00B82FCB" w:rsidRPr="00A63756">
        <w:rPr>
          <w:i/>
        </w:rPr>
        <w:t>EXPR,</w:t>
      </w:r>
      <w:r w:rsidR="009915B2">
        <w:rPr>
          <w:i/>
        </w:rPr>
        <w:t xml:space="preserve"> </w:t>
      </w:r>
      <w:r w:rsidR="009915B2">
        <w:t xml:space="preserve">ve kterých se dále využívá terminálů </w:t>
      </w:r>
      <w:r w:rsidR="009915B2" w:rsidRPr="00B82FCB">
        <w:rPr>
          <w:i/>
        </w:rPr>
        <w:t>ID</w:t>
      </w:r>
      <w:r w:rsidR="009915B2">
        <w:t xml:space="preserve"> a </w:t>
      </w:r>
      <w:r w:rsidR="009915B2" w:rsidRPr="00B82FCB">
        <w:rPr>
          <w:i/>
        </w:rPr>
        <w:t>NUM</w:t>
      </w:r>
      <w:r w:rsidR="009915B2">
        <w:t xml:space="preserve"> a též tokenů z lexikální analýzy</w:t>
      </w:r>
      <w:r>
        <w:t xml:space="preserve">. </w:t>
      </w:r>
    </w:p>
    <w:p w14:paraId="4C1778B1" w14:textId="77777777" w:rsidR="009915B2" w:rsidRDefault="009915B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77B195AB" w14:textId="24FE5534" w:rsidR="00376BDA" w:rsidRDefault="00FA1F3E" w:rsidP="00FA1F3E">
      <w:pPr>
        <w:pStyle w:val="Nadpis1"/>
      </w:pPr>
      <w:bookmarkStart w:id="9" w:name="_Toc9793460"/>
      <w:r w:rsidRPr="00FA1F3E">
        <w:lastRenderedPageBreak/>
        <w:t>Teoretický a technický návrh řešení</w:t>
      </w:r>
      <w:bookmarkEnd w:id="9"/>
    </w:p>
    <w:p w14:paraId="3CE23E47" w14:textId="2AA0E3D0" w:rsidR="00FA1F3E" w:rsidRDefault="00227DCD">
      <w:r>
        <w:t>V této části budou popsány definice z lexikální a syntaktické analýzy</w:t>
      </w:r>
    </w:p>
    <w:p w14:paraId="79505DAE" w14:textId="57DE6280" w:rsidR="00227DCD" w:rsidRDefault="00227DCD" w:rsidP="00227DCD">
      <w:pPr>
        <w:pStyle w:val="Nadpis2"/>
      </w:pPr>
      <w:bookmarkStart w:id="10" w:name="_Toc9793461"/>
      <w:r>
        <w:t>Lex</w:t>
      </w:r>
      <w:bookmarkEnd w:id="10"/>
    </w:p>
    <w:p w14:paraId="09759CB9" w14:textId="6FAA5D1A" w:rsidR="00227DCD" w:rsidRDefault="00227DCD" w:rsidP="00227DCD">
      <w:pPr>
        <w:pStyle w:val="Zkladntext"/>
      </w:pPr>
      <w:r>
        <w:t xml:space="preserve">Tato část má obsažené deklarace knihoven pro přístup ke vstupním výstupním operacím a pomocným deklaracím ze souboru </w:t>
      </w:r>
      <w:r w:rsidRPr="00227DCD">
        <w:rPr>
          <w:i/>
        </w:rPr>
        <w:t>sp.h</w:t>
      </w:r>
      <w:r>
        <w:t>. Také jsou zde definovány deklarace pro tokeny, proměnné, číselné hodnoty, ignorování mezer a ošetření komentářů.</w:t>
      </w:r>
    </w:p>
    <w:p w14:paraId="6191E0B7" w14:textId="77777777" w:rsidR="00227DCD" w:rsidRDefault="00227DCD" w:rsidP="00227DCD">
      <w:pPr>
        <w:pStyle w:val="Zkladntext"/>
        <w:keepNext/>
      </w:pPr>
      <w:r>
        <w:rPr>
          <w:noProof/>
        </w:rPr>
        <w:drawing>
          <wp:inline distT="0" distB="0" distL="0" distR="0" wp14:anchorId="6C12BCD9" wp14:editId="4B86CF61">
            <wp:extent cx="4857750" cy="439102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F337F" w14:textId="32BD6339" w:rsidR="00227DCD" w:rsidRDefault="00227DCD" w:rsidP="00227DCD">
      <w:pPr>
        <w:pStyle w:val="Titulek"/>
        <w:jc w:val="both"/>
        <w:rPr>
          <w:noProof/>
        </w:rPr>
      </w:pPr>
      <w:bookmarkStart w:id="11" w:name="_Toc9793467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 w:rsidR="008F786C">
        <w:rPr>
          <w:noProof/>
        </w:rPr>
        <w:t>2</w:t>
      </w:r>
      <w:r w:rsidR="00A51424">
        <w:rPr>
          <w:noProof/>
        </w:rPr>
        <w:fldChar w:fldCharType="end"/>
      </w:r>
      <w:r>
        <w:t xml:space="preserve"> -</w:t>
      </w:r>
      <w:r>
        <w:rPr>
          <w:noProof/>
        </w:rPr>
        <w:t xml:space="preserve"> Lexikální analýza (vlastní)</w:t>
      </w:r>
      <w:bookmarkEnd w:id="11"/>
    </w:p>
    <w:p w14:paraId="3EAB0006" w14:textId="412CB83A" w:rsidR="00227DCD" w:rsidRDefault="00227DCD" w:rsidP="00227DCD"/>
    <w:p w14:paraId="6BA45EF0" w14:textId="6C99A780" w:rsidR="00227DCD" w:rsidRDefault="00227DCD" w:rsidP="00227DCD">
      <w:pPr>
        <w:pStyle w:val="Nadpis2"/>
      </w:pPr>
      <w:bookmarkStart w:id="12" w:name="_Toc9793462"/>
      <w:r>
        <w:t>Yacc</w:t>
      </w:r>
      <w:bookmarkEnd w:id="12"/>
    </w:p>
    <w:p w14:paraId="5DBBBDD4" w14:textId="4CE2F0EF" w:rsidR="00227DCD" w:rsidRDefault="00227DCD" w:rsidP="00227DCD">
      <w:pPr>
        <w:pStyle w:val="Zkladntext"/>
      </w:pPr>
      <w:r>
        <w:t xml:space="preserve">V tomto souboru jsou definovány potřebné knihovny, pomocné proměnné, </w:t>
      </w:r>
      <w:r w:rsidR="003106CD">
        <w:t>gramatiku definovanou v zadání, zachycení chyb, ošetření parametrů pro vstup a výpis mezikódu a tabulky symbolů.</w:t>
      </w:r>
    </w:p>
    <w:p w14:paraId="3494E82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12A83C69" wp14:editId="6468B374">
            <wp:extent cx="5400675" cy="5943600"/>
            <wp:effectExtent l="0" t="0" r="952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1DE99" w14:textId="102DA626" w:rsidR="003106CD" w:rsidRPr="00227DCD" w:rsidRDefault="003106CD" w:rsidP="003106CD">
      <w:pPr>
        <w:pStyle w:val="Titulek"/>
        <w:jc w:val="both"/>
      </w:pPr>
      <w:bookmarkStart w:id="13" w:name="_Toc9793468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 w:rsidR="008F786C">
        <w:rPr>
          <w:noProof/>
        </w:rPr>
        <w:t>3</w:t>
      </w:r>
      <w:r w:rsidR="00A51424">
        <w:rPr>
          <w:noProof/>
        </w:rPr>
        <w:fldChar w:fldCharType="end"/>
      </w:r>
      <w:r>
        <w:t xml:space="preserve"> - Ukázka ze souboru sp.y (vlastní)</w:t>
      </w:r>
      <w:bookmarkEnd w:id="13"/>
    </w:p>
    <w:p w14:paraId="66A6941A" w14:textId="1CA063E0" w:rsidR="00227DCD" w:rsidRDefault="00227DCD" w:rsidP="00227DCD">
      <w:pPr>
        <w:pStyle w:val="Zkladntext"/>
      </w:pPr>
    </w:p>
    <w:p w14:paraId="7CB3B312" w14:textId="77777777" w:rsidR="003106CD" w:rsidRDefault="003106CD" w:rsidP="003106CD">
      <w:pPr>
        <w:pStyle w:val="Zkladntext"/>
        <w:keepNext/>
      </w:pPr>
      <w:r w:rsidRPr="003106CD">
        <w:rPr>
          <w:noProof/>
        </w:rPr>
        <w:lastRenderedPageBreak/>
        <w:drawing>
          <wp:inline distT="0" distB="0" distL="0" distR="0" wp14:anchorId="672CA0CF" wp14:editId="0F5332E9">
            <wp:extent cx="8519354" cy="3382233"/>
            <wp:effectExtent l="0" t="3175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15694" cy="3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39C1" w14:textId="2A9A97A9" w:rsidR="003106CD" w:rsidRDefault="003106CD" w:rsidP="003106CD">
      <w:pPr>
        <w:pStyle w:val="Titulek"/>
        <w:jc w:val="both"/>
      </w:pPr>
      <w:bookmarkStart w:id="14" w:name="_Toc9793469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 w:rsidR="008F786C">
        <w:rPr>
          <w:noProof/>
        </w:rPr>
        <w:t>4</w:t>
      </w:r>
      <w:r w:rsidR="00A51424">
        <w:rPr>
          <w:noProof/>
        </w:rPr>
        <w:fldChar w:fldCharType="end"/>
      </w:r>
      <w:r>
        <w:t xml:space="preserve"> - Práce s parametrem</w:t>
      </w:r>
      <w:bookmarkEnd w:id="14"/>
    </w:p>
    <w:p w14:paraId="42A322BD" w14:textId="77777777" w:rsidR="003106CD" w:rsidRDefault="003106CD" w:rsidP="003106CD">
      <w:pPr>
        <w:keepNext/>
      </w:pPr>
      <w:r w:rsidRPr="003106CD">
        <w:rPr>
          <w:noProof/>
        </w:rPr>
        <w:lastRenderedPageBreak/>
        <w:drawing>
          <wp:inline distT="0" distB="0" distL="0" distR="0" wp14:anchorId="71002EE0" wp14:editId="5951F76F">
            <wp:extent cx="5399405" cy="3102610"/>
            <wp:effectExtent l="0" t="0" r="0" b="25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E4CC" w14:textId="396DCF39" w:rsidR="003106CD" w:rsidRDefault="003106CD" w:rsidP="003106CD">
      <w:pPr>
        <w:pStyle w:val="Titulek"/>
      </w:pPr>
      <w:bookmarkStart w:id="15" w:name="_Toc9793470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 w:rsidR="008F786C">
        <w:rPr>
          <w:noProof/>
        </w:rPr>
        <w:t>5</w:t>
      </w:r>
      <w:r w:rsidR="00A51424">
        <w:rPr>
          <w:noProof/>
        </w:rPr>
        <w:fldChar w:fldCharType="end"/>
      </w:r>
      <w:r>
        <w:t xml:space="preserve"> - Výpis čtveřic s pozicemi a symboly</w:t>
      </w:r>
      <w:bookmarkEnd w:id="15"/>
    </w:p>
    <w:p w14:paraId="4BCDF59D" w14:textId="3CF82826" w:rsidR="003106CD" w:rsidRDefault="003106CD" w:rsidP="003106CD">
      <w:pPr>
        <w:pStyle w:val="Nadpis2"/>
      </w:pPr>
      <w:bookmarkStart w:id="16" w:name="_Toc9793463"/>
      <w:r>
        <w:t>Makefile</w:t>
      </w:r>
      <w:bookmarkEnd w:id="16"/>
    </w:p>
    <w:p w14:paraId="17290855" w14:textId="2546DEC8" w:rsidR="003106CD" w:rsidRDefault="003106CD" w:rsidP="003106CD">
      <w:pPr>
        <w:pStyle w:val="Zkladntext"/>
      </w:pPr>
      <w:r>
        <w:t xml:space="preserve">Pro zjednodušení kompilace spustitelného souboru slouží soubor </w:t>
      </w:r>
      <w:r w:rsidRPr="003106CD">
        <w:rPr>
          <w:i/>
        </w:rPr>
        <w:t>Makefile</w:t>
      </w:r>
      <w:r>
        <w:t xml:space="preserve">, který provede všechny potřebné příkazy za nás. Dále obsahuje přidané příkazy jako </w:t>
      </w:r>
      <w:r w:rsidRPr="003106CD">
        <w:rPr>
          <w:i/>
        </w:rPr>
        <w:t xml:space="preserve">make </w:t>
      </w:r>
      <w:r w:rsidRPr="003106CD">
        <w:rPr>
          <w:i/>
          <w:lang w:val="en-US"/>
        </w:rPr>
        <w:t>help</w:t>
      </w:r>
      <w:r>
        <w:t>. Který zobrazí nápovědu ke spuštění programu.</w:t>
      </w:r>
    </w:p>
    <w:p w14:paraId="5D1F489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54D6A57E" wp14:editId="610E24AB">
            <wp:extent cx="5391150" cy="6505575"/>
            <wp:effectExtent l="0" t="0" r="0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50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D5E1F" w14:textId="3DA7ADB4" w:rsidR="003106CD" w:rsidRPr="003106CD" w:rsidRDefault="003106CD" w:rsidP="003106CD">
      <w:pPr>
        <w:pStyle w:val="Titulek"/>
        <w:jc w:val="both"/>
      </w:pPr>
      <w:bookmarkStart w:id="17" w:name="_Toc9793471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 w:rsidR="008F786C">
        <w:rPr>
          <w:noProof/>
        </w:rPr>
        <w:t>6</w:t>
      </w:r>
      <w:r w:rsidR="00A51424">
        <w:rPr>
          <w:noProof/>
        </w:rPr>
        <w:fldChar w:fldCharType="end"/>
      </w:r>
      <w:r>
        <w:t xml:space="preserve"> - Makefile (vlastní)</w:t>
      </w:r>
      <w:bookmarkEnd w:id="17"/>
    </w:p>
    <w:p w14:paraId="0569B52E" w14:textId="77777777" w:rsidR="003106CD" w:rsidRDefault="003106CD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66C15A27" w14:textId="65D70863" w:rsidR="00FA1F3E" w:rsidRDefault="00FA1F3E" w:rsidP="00FA1F3E">
      <w:pPr>
        <w:pStyle w:val="Nadpis1"/>
      </w:pPr>
      <w:bookmarkStart w:id="18" w:name="_Toc9793464"/>
      <w:r>
        <w:lastRenderedPageBreak/>
        <w:t>Testování</w:t>
      </w:r>
      <w:bookmarkEnd w:id="18"/>
    </w:p>
    <w:p w14:paraId="6ADB8E5C" w14:textId="4196C775" w:rsidR="00D04132" w:rsidRDefault="009915B2" w:rsidP="009915B2">
      <w:pPr>
        <w:pStyle w:val="Zkladntext"/>
      </w:pPr>
      <w:r>
        <w:t>Pro testování jsou vytvořeny tři testovací soubory</w:t>
      </w:r>
      <w:r w:rsidR="003106CD">
        <w:t>, které budou využiti k testování funkčnosti a ukázce práce s</w:t>
      </w:r>
      <w:r w:rsidR="00423E1B">
        <w:t> </w:t>
      </w:r>
      <w:r w:rsidR="003106CD">
        <w:t>parametry</w:t>
      </w:r>
      <w:r w:rsidR="00423E1B">
        <w:t>.</w:t>
      </w:r>
    </w:p>
    <w:p w14:paraId="53E24C98" w14:textId="77777777" w:rsidR="00D04132" w:rsidRDefault="00D04132" w:rsidP="00D04132">
      <w:pPr>
        <w:pStyle w:val="Zkladntext"/>
        <w:keepNext/>
      </w:pPr>
      <w:r>
        <w:rPr>
          <w:noProof/>
        </w:rPr>
        <w:drawing>
          <wp:inline distT="0" distB="0" distL="0" distR="0" wp14:anchorId="2E137F9B" wp14:editId="2CA590F8">
            <wp:extent cx="5895975" cy="1885950"/>
            <wp:effectExtent l="0" t="0" r="9525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628" cy="1888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E99DC" w14:textId="00785468" w:rsidR="00D04132" w:rsidRDefault="00D04132" w:rsidP="00D04132">
      <w:pPr>
        <w:pStyle w:val="Titulek"/>
        <w:jc w:val="both"/>
      </w:pPr>
      <w:bookmarkStart w:id="19" w:name="_Toc9793472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 w:rsidR="008F786C">
        <w:rPr>
          <w:noProof/>
        </w:rPr>
        <w:t>7</w:t>
      </w:r>
      <w:r w:rsidR="00A51424">
        <w:rPr>
          <w:noProof/>
        </w:rPr>
        <w:fldChar w:fldCharType="end"/>
      </w:r>
      <w:r>
        <w:t xml:space="preserve"> - Výpis nápovědy</w:t>
      </w:r>
      <w:bookmarkEnd w:id="19"/>
    </w:p>
    <w:p w14:paraId="4BC7B9D1" w14:textId="48305959" w:rsidR="00D04132" w:rsidRDefault="00D04132" w:rsidP="00D04132"/>
    <w:p w14:paraId="01E07DAF" w14:textId="77777777" w:rsidR="00D04132" w:rsidRPr="00D04132" w:rsidRDefault="00D04132" w:rsidP="00D04132"/>
    <w:p w14:paraId="46541304" w14:textId="77777777" w:rsidR="00D04132" w:rsidRDefault="00D04132" w:rsidP="00D04132">
      <w:pPr>
        <w:pStyle w:val="Zkladntext"/>
        <w:keepNext/>
      </w:pPr>
      <w:r w:rsidRPr="00D0413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D53F8F6" wp14:editId="5982BCFF">
            <wp:extent cx="2362200" cy="29718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3C5AF" w14:textId="1D22E803" w:rsidR="00D04132" w:rsidRDefault="00D04132" w:rsidP="00D04132">
      <w:pPr>
        <w:pStyle w:val="Titulek"/>
        <w:jc w:val="both"/>
      </w:pPr>
      <w:bookmarkStart w:id="20" w:name="_Toc9793473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 w:rsidR="008F786C">
        <w:rPr>
          <w:noProof/>
        </w:rPr>
        <w:t>8</w:t>
      </w:r>
      <w:r w:rsidR="00A51424">
        <w:rPr>
          <w:noProof/>
        </w:rPr>
        <w:fldChar w:fldCharType="end"/>
      </w:r>
      <w:r>
        <w:t xml:space="preserve"> - Testovací soubor 1</w:t>
      </w:r>
      <w:bookmarkEnd w:id="20"/>
    </w:p>
    <w:p w14:paraId="17AE0077" w14:textId="77777777" w:rsidR="008F786C" w:rsidRDefault="00D04132" w:rsidP="008F786C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50CC8221" wp14:editId="50A90587">
            <wp:extent cx="4067175" cy="7953375"/>
            <wp:effectExtent l="0" t="0" r="9525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795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330C8" w14:textId="407896A0" w:rsidR="009915B2" w:rsidRPr="009915B2" w:rsidRDefault="008F786C" w:rsidP="008F786C">
      <w:pPr>
        <w:pStyle w:val="Titulek"/>
        <w:jc w:val="both"/>
      </w:pPr>
      <w:bookmarkStart w:id="21" w:name="_Toc9793474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>
        <w:rPr>
          <w:noProof/>
        </w:rPr>
        <w:t>9</w:t>
      </w:r>
      <w:r w:rsidR="00A51424">
        <w:rPr>
          <w:noProof/>
        </w:rPr>
        <w:fldChar w:fldCharType="end"/>
      </w:r>
      <w:r>
        <w:t xml:space="preserve"> - Test č.1 mezikód (vlastní)</w:t>
      </w:r>
      <w:bookmarkEnd w:id="21"/>
    </w:p>
    <w:p w14:paraId="4A75D817" w14:textId="77777777" w:rsidR="008F786C" w:rsidRDefault="00FA1F3E" w:rsidP="008F786C">
      <w:pPr>
        <w:keepNext/>
      </w:pPr>
      <w:r>
        <w:br w:type="page"/>
      </w:r>
      <w:r w:rsidR="00D04132">
        <w:rPr>
          <w:noProof/>
        </w:rPr>
        <w:lastRenderedPageBreak/>
        <w:drawing>
          <wp:inline distT="0" distB="0" distL="0" distR="0" wp14:anchorId="2977D7E3" wp14:editId="75A1E1C6">
            <wp:extent cx="2762250" cy="4524375"/>
            <wp:effectExtent l="0" t="0" r="0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3FF74" w14:textId="37B4BB2D" w:rsidR="00D04132" w:rsidRDefault="008F786C" w:rsidP="008F786C">
      <w:pPr>
        <w:pStyle w:val="Titulek"/>
      </w:pPr>
      <w:bookmarkStart w:id="22" w:name="_Toc9793475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>
        <w:rPr>
          <w:noProof/>
        </w:rPr>
        <w:t>10</w:t>
      </w:r>
      <w:r w:rsidR="00A51424">
        <w:rPr>
          <w:noProof/>
        </w:rPr>
        <w:fldChar w:fldCharType="end"/>
      </w:r>
      <w:r>
        <w:t xml:space="preserve"> - Testovací soubor 2 (vlastní)</w:t>
      </w:r>
      <w:bookmarkEnd w:id="22"/>
    </w:p>
    <w:p w14:paraId="54570F83" w14:textId="77777777" w:rsidR="00D04132" w:rsidRDefault="00D04132"/>
    <w:p w14:paraId="2BAD6193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0F37C6C3" wp14:editId="69D0EEEB">
            <wp:extent cx="4029075" cy="3752850"/>
            <wp:effectExtent l="0" t="0" r="9525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6105C" w14:textId="554C85A3" w:rsidR="00D04132" w:rsidRDefault="008F786C" w:rsidP="008F786C">
      <w:pPr>
        <w:pStyle w:val="Titulek"/>
      </w:pPr>
      <w:bookmarkStart w:id="23" w:name="_Toc9793476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>
        <w:rPr>
          <w:noProof/>
        </w:rPr>
        <w:t>11</w:t>
      </w:r>
      <w:r w:rsidR="00A51424">
        <w:rPr>
          <w:noProof/>
        </w:rPr>
        <w:fldChar w:fldCharType="end"/>
      </w:r>
      <w:r>
        <w:t xml:space="preserve"> </w:t>
      </w:r>
      <w:r w:rsidRPr="008F3D80">
        <w:t>- Test č.</w:t>
      </w:r>
      <w:r>
        <w:t>2</w:t>
      </w:r>
      <w:r w:rsidRPr="008F3D80">
        <w:t xml:space="preserve"> mezikód</w:t>
      </w:r>
      <w:r>
        <w:t xml:space="preserve"> (vlastní)</w:t>
      </w:r>
      <w:bookmarkEnd w:id="23"/>
    </w:p>
    <w:p w14:paraId="3060B7C5" w14:textId="77777777" w:rsidR="008F786C" w:rsidRDefault="00D04132" w:rsidP="008F786C">
      <w:pPr>
        <w:keepNext/>
        <w:ind w:firstLine="708"/>
      </w:pPr>
      <w:r>
        <w:rPr>
          <w:noProof/>
        </w:rPr>
        <w:lastRenderedPageBreak/>
        <w:drawing>
          <wp:inline distT="0" distB="0" distL="0" distR="0" wp14:anchorId="5CB6A157" wp14:editId="715520EC">
            <wp:extent cx="2543175" cy="779145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77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821C" w14:textId="65A394D5" w:rsidR="00D04132" w:rsidRDefault="008F786C" w:rsidP="008F786C">
      <w:pPr>
        <w:pStyle w:val="Titulek"/>
      </w:pPr>
      <w:bookmarkStart w:id="24" w:name="_Toc9793477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>
        <w:rPr>
          <w:noProof/>
        </w:rPr>
        <w:t>12</w:t>
      </w:r>
      <w:r w:rsidR="00A51424">
        <w:rPr>
          <w:noProof/>
        </w:rPr>
        <w:fldChar w:fldCharType="end"/>
      </w:r>
      <w:r>
        <w:t xml:space="preserve"> - Test 2 základní trasování (vlastní)</w:t>
      </w:r>
      <w:bookmarkEnd w:id="24"/>
    </w:p>
    <w:p w14:paraId="00A8AF6C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105DA997" wp14:editId="29963199">
            <wp:extent cx="3295650" cy="4010025"/>
            <wp:effectExtent l="0" t="0" r="0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E7482" w14:textId="33520FC7" w:rsidR="008F786C" w:rsidRDefault="008F786C" w:rsidP="008F786C">
      <w:pPr>
        <w:pStyle w:val="Titulek"/>
      </w:pPr>
      <w:bookmarkStart w:id="25" w:name="_Toc9793478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>
        <w:rPr>
          <w:noProof/>
        </w:rPr>
        <w:t>13</w:t>
      </w:r>
      <w:r w:rsidR="00A51424">
        <w:rPr>
          <w:noProof/>
        </w:rPr>
        <w:fldChar w:fldCharType="end"/>
      </w:r>
      <w:r>
        <w:t xml:space="preserve"> - Testovací soubor 3 (vlastní)</w:t>
      </w:r>
      <w:bookmarkEnd w:id="25"/>
    </w:p>
    <w:p w14:paraId="64BB4B55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0700C849" wp14:editId="01C5D47B">
            <wp:extent cx="4572000" cy="874395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74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40D" w14:textId="2A0EFAB2" w:rsidR="00FA1F3E" w:rsidRDefault="008F786C" w:rsidP="008F786C">
      <w:pPr>
        <w:pStyle w:val="Titulek"/>
        <w:rPr>
          <w:rFonts w:cs="Arial"/>
          <w:b w:val="0"/>
          <w:bCs w:val="0"/>
          <w:color w:val="000000" w:themeColor="text1"/>
          <w:kern w:val="32"/>
          <w:sz w:val="32"/>
          <w:szCs w:val="32"/>
        </w:rPr>
      </w:pPr>
      <w:bookmarkStart w:id="26" w:name="_Toc9793479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>
        <w:rPr>
          <w:noProof/>
        </w:rPr>
        <w:t>14</w:t>
      </w:r>
      <w:r w:rsidR="00A51424">
        <w:rPr>
          <w:noProof/>
        </w:rPr>
        <w:fldChar w:fldCharType="end"/>
      </w:r>
      <w:r>
        <w:t xml:space="preserve"> - Úplné trasování testu 3 </w:t>
      </w:r>
      <w:r w:rsidRPr="00F4558B">
        <w:t>(vlastní)</w:t>
      </w:r>
      <w:bookmarkEnd w:id="26"/>
    </w:p>
    <w:p w14:paraId="4842B140" w14:textId="77777777" w:rsidR="00D04132" w:rsidRDefault="00D04132">
      <w:pPr>
        <w:rPr>
          <w:noProof/>
        </w:rPr>
      </w:pPr>
    </w:p>
    <w:p w14:paraId="5B108F20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3D371AD1" wp14:editId="1E3A6AB3">
            <wp:extent cx="4314825" cy="8458200"/>
            <wp:effectExtent l="0" t="0" r="9525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24"/>
                    <a:stretch/>
                  </pic:blipFill>
                  <pic:spPr bwMode="auto">
                    <a:xfrm>
                      <a:off x="0" y="0"/>
                      <a:ext cx="4314825" cy="845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E7012C" w14:textId="4F065809" w:rsidR="00D04132" w:rsidRDefault="008F786C" w:rsidP="008F786C">
      <w:pPr>
        <w:pStyle w:val="Titulek"/>
        <w:rPr>
          <w:rFonts w:cs="Arial"/>
          <w:b w:val="0"/>
          <w:bCs w:val="0"/>
          <w:color w:val="000000" w:themeColor="text1"/>
          <w:kern w:val="32"/>
          <w:sz w:val="32"/>
          <w:szCs w:val="32"/>
        </w:rPr>
      </w:pPr>
      <w:bookmarkStart w:id="27" w:name="_Toc9793480"/>
      <w:r>
        <w:t xml:space="preserve">Obrázek </w:t>
      </w:r>
      <w:r w:rsidR="00A51424">
        <w:fldChar w:fldCharType="begin"/>
      </w:r>
      <w:r w:rsidR="00A51424">
        <w:instrText xml:space="preserve"> SEQ Obrázek \* ARABIC </w:instrText>
      </w:r>
      <w:r w:rsidR="00A51424">
        <w:fldChar w:fldCharType="separate"/>
      </w:r>
      <w:r>
        <w:rPr>
          <w:noProof/>
        </w:rPr>
        <w:t>15</w:t>
      </w:r>
      <w:r w:rsidR="00A51424">
        <w:rPr>
          <w:noProof/>
        </w:rPr>
        <w:fldChar w:fldCharType="end"/>
      </w:r>
      <w:r>
        <w:t xml:space="preserve"> - Test č. 3 mezikód </w:t>
      </w:r>
      <w:r w:rsidRPr="00151DD5">
        <w:t>(vlastní)</w:t>
      </w:r>
      <w:bookmarkEnd w:id="27"/>
    </w:p>
    <w:p w14:paraId="54C2EAA2" w14:textId="7A40EC5A" w:rsidR="00FA1F3E" w:rsidRPr="00FA1F3E" w:rsidRDefault="003106CD" w:rsidP="00FA1F3E">
      <w:pPr>
        <w:pStyle w:val="Nadpis1"/>
      </w:pPr>
      <w:bookmarkStart w:id="28" w:name="_Toc9793465"/>
      <w:r>
        <w:lastRenderedPageBreak/>
        <w:t>Závěr</w:t>
      </w:r>
      <w:bookmarkEnd w:id="28"/>
    </w:p>
    <w:p w14:paraId="5BFDD378" w14:textId="78EB8127" w:rsidR="00376BDA" w:rsidRPr="00FA1F3E" w:rsidRDefault="00E7140C" w:rsidP="00FA1F3E">
      <w:pPr>
        <w:pStyle w:val="Zkladntext"/>
      </w:pPr>
      <w:r>
        <w:t xml:space="preserve">Díky poslednímu cvičení bylo jednodušší vytvořit tuto práci, jelikož se jednalo o zpracovávání mezikódu. Pomocí </w:t>
      </w:r>
      <w:r w:rsidRPr="00E7140C">
        <w:rPr>
          <w:i/>
        </w:rPr>
        <w:t>Makefile</w:t>
      </w:r>
      <w:r>
        <w:t xml:space="preserve"> je vygenerován soubor sp.exe, kterému lze poslat soubor nastavit parametr nebo vložit kód po potvrzení ručně. Na výstupu se objeví dva druhy výpisu čtveřic v prvním se zobrazují pozice v tabulce symbolů a v druhé samotné symboly, aby byla vidět i tabulka symbolů na porovnání, je zobrazena pod čtveřicemi. Podle vzorů v zadání tento úkol není stoprocentně stejný. </w:t>
      </w:r>
      <w:r w:rsidRPr="00E7140C">
        <w:rPr>
          <w:i/>
        </w:rPr>
        <w:t>TAC</w:t>
      </w:r>
      <w:r>
        <w:t xml:space="preserve"> kód </w:t>
      </w:r>
      <w:r w:rsidRPr="00E7140C">
        <w:rPr>
          <w:i/>
        </w:rPr>
        <w:t>JZ</w:t>
      </w:r>
      <w:r>
        <w:t xml:space="preserve"> se zobrazuje na jiném řádku a také ve vzoru vypadá, že vypisuje pozici a místo symbol na posledním místě čtveřice, což je ojedinělý výskyt tohoto prohození. Z tohoto důvodu jsou vytvářeny tyto dvojité výpisy s pozicemi a symboly. Při vytvoření se objeví několik </w:t>
      </w:r>
      <w:r w:rsidRPr="00E7140C">
        <w:rPr>
          <w:lang w:val="en-US"/>
        </w:rPr>
        <w:t>warning</w:t>
      </w:r>
      <w:r>
        <w:t xml:space="preserve"> upozornění, která nemají na výsledný překlad a generaci vliv.</w:t>
      </w:r>
    </w:p>
    <w:sectPr w:rsidR="00376BDA" w:rsidRPr="00FA1F3E" w:rsidSect="004C522E">
      <w:headerReference w:type="even" r:id="rId26"/>
      <w:headerReference w:type="default" r:id="rId27"/>
      <w:footerReference w:type="even" r:id="rId28"/>
      <w:footerReference w:type="default" r:id="rId29"/>
      <w:type w:val="oddPage"/>
      <w:pgSz w:w="11906" w:h="16838" w:code="9"/>
      <w:pgMar w:top="1418" w:right="1418" w:bottom="1418" w:left="198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A389B6" w14:textId="77777777" w:rsidR="00A51424" w:rsidRDefault="00A51424" w:rsidP="00450FBC">
      <w:r>
        <w:separator/>
      </w:r>
    </w:p>
  </w:endnote>
  <w:endnote w:type="continuationSeparator" w:id="0">
    <w:p w14:paraId="1F7B46C8" w14:textId="77777777" w:rsidR="00A51424" w:rsidRDefault="00A51424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9915B2" w:rsidRDefault="009915B2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5DD950D3" w:rsidR="009915B2" w:rsidRDefault="009915B2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252">
          <w:rPr>
            <w:noProof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ABB0C" w14:textId="77777777" w:rsidR="00A51424" w:rsidRDefault="00A51424" w:rsidP="00450FBC">
      <w:r>
        <w:separator/>
      </w:r>
    </w:p>
  </w:footnote>
  <w:footnote w:type="continuationSeparator" w:id="0">
    <w:p w14:paraId="7719CE16" w14:textId="77777777" w:rsidR="00A51424" w:rsidRDefault="00A51424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9915B2" w:rsidRDefault="009915B2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9915B2" w:rsidRPr="00605D0F" w:rsidRDefault="009915B2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C5370"/>
    <w:multiLevelType w:val="hybridMultilevel"/>
    <w:tmpl w:val="7A3A6144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427BD"/>
    <w:multiLevelType w:val="hybridMultilevel"/>
    <w:tmpl w:val="4F68A0C6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0425AFA"/>
    <w:multiLevelType w:val="hybridMultilevel"/>
    <w:tmpl w:val="8286E1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D4290"/>
    <w:multiLevelType w:val="hybridMultilevel"/>
    <w:tmpl w:val="B55CFD78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21F19"/>
    <w:multiLevelType w:val="hybridMultilevel"/>
    <w:tmpl w:val="8222DDC2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2"/>
    <w:lvlOverride w:ilvl="0">
      <w:startOverride w:val="1"/>
    </w:lvlOverride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3"/>
  </w:num>
  <w:num w:numId="28">
    <w:abstractNumId w:val="14"/>
  </w:num>
  <w:num w:numId="29">
    <w:abstractNumId w:val="11"/>
  </w:num>
  <w:num w:numId="30">
    <w:abstractNumId w:val="1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434A9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C3960"/>
    <w:rsid w:val="001D2CF3"/>
    <w:rsid w:val="001D6D7E"/>
    <w:rsid w:val="00203032"/>
    <w:rsid w:val="00227221"/>
    <w:rsid w:val="00227DCD"/>
    <w:rsid w:val="00230E2B"/>
    <w:rsid w:val="00265331"/>
    <w:rsid w:val="0027255C"/>
    <w:rsid w:val="00287CA6"/>
    <w:rsid w:val="0029203D"/>
    <w:rsid w:val="002A7A19"/>
    <w:rsid w:val="002D18C7"/>
    <w:rsid w:val="00310168"/>
    <w:rsid w:val="003106CD"/>
    <w:rsid w:val="003321E6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23E1B"/>
    <w:rsid w:val="00435AA2"/>
    <w:rsid w:val="00441B6E"/>
    <w:rsid w:val="00450FBC"/>
    <w:rsid w:val="0045327E"/>
    <w:rsid w:val="00487AC6"/>
    <w:rsid w:val="004B7430"/>
    <w:rsid w:val="004C32A5"/>
    <w:rsid w:val="004C522E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5E0252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8F786C"/>
    <w:rsid w:val="00900DE5"/>
    <w:rsid w:val="0090274E"/>
    <w:rsid w:val="009136C8"/>
    <w:rsid w:val="00975A56"/>
    <w:rsid w:val="00985EFF"/>
    <w:rsid w:val="009915B2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51424"/>
    <w:rsid w:val="00A63756"/>
    <w:rsid w:val="00A6464C"/>
    <w:rsid w:val="00A81CBF"/>
    <w:rsid w:val="00AC0EA3"/>
    <w:rsid w:val="00AC1F6C"/>
    <w:rsid w:val="00AC5717"/>
    <w:rsid w:val="00AD66A9"/>
    <w:rsid w:val="00AE1675"/>
    <w:rsid w:val="00AE7A3C"/>
    <w:rsid w:val="00B60E40"/>
    <w:rsid w:val="00B70ED2"/>
    <w:rsid w:val="00B82FCB"/>
    <w:rsid w:val="00B843C9"/>
    <w:rsid w:val="00B97BE2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04132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7140C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A1F3E"/>
    <w:rsid w:val="00FB3E37"/>
    <w:rsid w:val="00FC7A49"/>
    <w:rsid w:val="00FC7EE3"/>
    <w:rsid w:val="00FD697C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FA1F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400036"/>
    <w:rsid w:val="00490D89"/>
    <w:rsid w:val="005646AE"/>
    <w:rsid w:val="0056769E"/>
    <w:rsid w:val="005C2C5F"/>
    <w:rsid w:val="006144BD"/>
    <w:rsid w:val="00645426"/>
    <w:rsid w:val="006C24C9"/>
    <w:rsid w:val="006E60B8"/>
    <w:rsid w:val="00842A3D"/>
    <w:rsid w:val="0084557C"/>
    <w:rsid w:val="00976AF9"/>
    <w:rsid w:val="00A44059"/>
    <w:rsid w:val="00F2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2F593D30-E25C-48DB-AD49-106E181C01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86</TotalTime>
  <Pages>18</Pages>
  <Words>1098</Words>
  <Characters>6482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7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22</cp:revision>
  <cp:lastPrinted>2018-01-30T10:54:00Z</cp:lastPrinted>
  <dcterms:created xsi:type="dcterms:W3CDTF">2018-02-27T06:27:00Z</dcterms:created>
  <dcterms:modified xsi:type="dcterms:W3CDTF">2019-05-26T18:05:00Z</dcterms:modified>
</cp:coreProperties>
</file>